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830C4" w14:textId="44AA08D3" w:rsidR="00404C21" w:rsidRPr="00404C21" w:rsidRDefault="00404C21" w:rsidP="00404C21">
      <w:pPr>
        <w:rPr>
          <w:rFonts w:ascii="Times New Roman" w:hAnsi="Times New Roman" w:cs="Times New Roman"/>
          <w:sz w:val="24"/>
          <w:szCs w:val="24"/>
        </w:rPr>
      </w:pPr>
      <w:r w:rsidRPr="00404C21">
        <w:rPr>
          <w:rFonts w:ascii="Times New Roman" w:hAnsi="Times New Roman" w:cs="Times New Roman"/>
          <w:sz w:val="24"/>
          <w:szCs w:val="24"/>
        </w:rPr>
        <w:t>(Transition from video to sermon: When we know God is with us, it gives us a hope so powerful that fear loses its grip on us</w:t>
      </w:r>
      <w:r w:rsidR="00113F6C">
        <w:rPr>
          <w:rFonts w:ascii="Times New Roman" w:hAnsi="Times New Roman" w:cs="Times New Roman"/>
          <w:sz w:val="24"/>
          <w:szCs w:val="24"/>
        </w:rPr>
        <w:t>.</w:t>
      </w:r>
      <w:r w:rsidRPr="00404C21">
        <w:rPr>
          <w:rFonts w:ascii="Times New Roman" w:hAnsi="Times New Roman" w:cs="Times New Roman"/>
          <w:sz w:val="24"/>
          <w:szCs w:val="24"/>
        </w:rPr>
        <w:t>)</w:t>
      </w:r>
    </w:p>
    <w:p w14:paraId="08A4489C" w14:textId="0D9F7F02" w:rsidR="00593F90" w:rsidRDefault="009E7536" w:rsidP="009E7536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</w:t>
      </w:r>
      <w:r w:rsidR="00DD6FC2">
        <w:rPr>
          <w:rFonts w:ascii="Times New Roman" w:hAnsi="Times New Roman" w:cs="Times New Roman"/>
          <w:noProof/>
          <w:sz w:val="24"/>
          <w:szCs w:val="24"/>
        </w:rPr>
        <w:t xml:space="preserve">ne of the names for God that we </w:t>
      </w:r>
      <w:r w:rsidR="004D041E">
        <w:rPr>
          <w:rFonts w:ascii="Times New Roman" w:hAnsi="Times New Roman" w:cs="Times New Roman"/>
          <w:noProof/>
          <w:sz w:val="24"/>
          <w:szCs w:val="24"/>
        </w:rPr>
        <w:t>often hear</w:t>
      </w:r>
      <w:r w:rsidR="00DD6FC2">
        <w:rPr>
          <w:rFonts w:ascii="Times New Roman" w:hAnsi="Times New Roman" w:cs="Times New Roman"/>
          <w:noProof/>
          <w:sz w:val="24"/>
          <w:szCs w:val="24"/>
        </w:rPr>
        <w:t xml:space="preserve"> during Christmas time is </w:t>
      </w:r>
      <w:r w:rsidR="00DD6FC2" w:rsidRPr="00347DE4">
        <w:rPr>
          <w:rFonts w:ascii="Times New Roman" w:hAnsi="Times New Roman" w:cs="Times New Roman"/>
          <w:i/>
          <w:noProof/>
          <w:sz w:val="24"/>
          <w:szCs w:val="24"/>
        </w:rPr>
        <w:t>Emmanuel</w:t>
      </w:r>
      <w:r w:rsidR="00DD6FC2">
        <w:rPr>
          <w:rFonts w:ascii="Times New Roman" w:hAnsi="Times New Roman" w:cs="Times New Roman"/>
          <w:noProof/>
          <w:sz w:val="24"/>
          <w:szCs w:val="24"/>
        </w:rPr>
        <w:t>, which means</w:t>
      </w:r>
      <w:r w:rsidR="00B82583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="00DD6FC2" w:rsidRPr="00B82583">
        <w:rPr>
          <w:rFonts w:ascii="Times New Roman" w:hAnsi="Times New Roman" w:cs="Times New Roman"/>
          <w:i/>
          <w:noProof/>
          <w:sz w:val="24"/>
          <w:szCs w:val="24"/>
        </w:rPr>
        <w:t xml:space="preserve">God </w:t>
      </w:r>
      <w:r w:rsidR="00B82583" w:rsidRPr="00B82583">
        <w:rPr>
          <w:rFonts w:ascii="Times New Roman" w:hAnsi="Times New Roman" w:cs="Times New Roman"/>
          <w:i/>
          <w:noProof/>
          <w:sz w:val="24"/>
          <w:szCs w:val="24"/>
        </w:rPr>
        <w:t>with us</w:t>
      </w:r>
      <w:r w:rsidR="00DD6FC2">
        <w:rPr>
          <w:rFonts w:ascii="Times New Roman" w:hAnsi="Times New Roman" w:cs="Times New Roman"/>
          <w:noProof/>
          <w:sz w:val="24"/>
          <w:szCs w:val="24"/>
        </w:rPr>
        <w:t>.</w:t>
      </w:r>
      <w:r w:rsidR="00187C17">
        <w:rPr>
          <w:rFonts w:ascii="Times New Roman" w:hAnsi="Times New Roman" w:cs="Times New Roman"/>
          <w:noProof/>
          <w:sz w:val="24"/>
          <w:szCs w:val="24"/>
        </w:rPr>
        <w:t xml:space="preserve"> (Isaiah 7:14)</w:t>
      </w:r>
      <w:r w:rsidR="00DD6FC2">
        <w:rPr>
          <w:rFonts w:ascii="Times New Roman" w:hAnsi="Times New Roman" w:cs="Times New Roman"/>
          <w:noProof/>
          <w:sz w:val="24"/>
          <w:szCs w:val="24"/>
        </w:rPr>
        <w:t xml:space="preserve"> However, many </w:t>
      </w:r>
      <w:r w:rsidR="00B82583">
        <w:rPr>
          <w:rFonts w:ascii="Times New Roman" w:hAnsi="Times New Roman" w:cs="Times New Roman"/>
          <w:noProof/>
          <w:sz w:val="24"/>
          <w:szCs w:val="24"/>
        </w:rPr>
        <w:t xml:space="preserve">times we </w:t>
      </w:r>
      <w:r w:rsidR="00DD6FC2">
        <w:rPr>
          <w:rFonts w:ascii="Times New Roman" w:hAnsi="Times New Roman" w:cs="Times New Roman"/>
          <w:noProof/>
          <w:sz w:val="24"/>
          <w:szCs w:val="24"/>
        </w:rPr>
        <w:t>don’t feel that God is with us.</w:t>
      </w:r>
      <w:r w:rsidR="00B82583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9248042" w14:textId="2F74E10E" w:rsidR="005948DD" w:rsidRDefault="00593F90" w:rsidP="00593F90">
      <w:pPr>
        <w:spacing w:line="24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Have you ever ask</w:t>
      </w:r>
      <w:r w:rsidR="004D041E"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e question: </w:t>
      </w:r>
      <w:r w:rsidRPr="00593F90">
        <w:rPr>
          <w:rFonts w:ascii="Times New Roman" w:hAnsi="Times New Roman" w:cs="Times New Roman"/>
          <w:i/>
          <w:iCs/>
          <w:noProof/>
          <w:sz w:val="24"/>
          <w:szCs w:val="24"/>
        </w:rPr>
        <w:t>I</w:t>
      </w:r>
      <w:r w:rsidR="00B82583" w:rsidRPr="00593F90">
        <w:rPr>
          <w:rFonts w:ascii="Times New Roman" w:hAnsi="Times New Roman" w:cs="Times New Roman"/>
          <w:i/>
          <w:iCs/>
          <w:noProof/>
          <w:sz w:val="24"/>
          <w:szCs w:val="24"/>
        </w:rPr>
        <w:t>s God with me?</w:t>
      </w:r>
      <w:r w:rsidR="00B8258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7788C">
        <w:rPr>
          <w:rFonts w:ascii="Times New Roman" w:hAnsi="Times New Roman" w:cs="Times New Roman"/>
          <w:noProof/>
          <w:sz w:val="24"/>
          <w:szCs w:val="24"/>
        </w:rPr>
        <w:t xml:space="preserve">Perhaps many of </w:t>
      </w:r>
      <w:r w:rsidR="008253F7">
        <w:rPr>
          <w:rFonts w:ascii="Times New Roman" w:hAnsi="Times New Roman" w:cs="Times New Roman"/>
          <w:noProof/>
          <w:sz w:val="24"/>
          <w:szCs w:val="24"/>
        </w:rPr>
        <w:t>us</w:t>
      </w:r>
      <w:r w:rsidR="0077788C">
        <w:rPr>
          <w:rFonts w:ascii="Times New Roman" w:hAnsi="Times New Roman" w:cs="Times New Roman"/>
          <w:noProof/>
          <w:sz w:val="24"/>
          <w:szCs w:val="24"/>
        </w:rPr>
        <w:t xml:space="preserve"> here have asked this question. </w:t>
      </w:r>
      <w:r w:rsidR="009E7536">
        <w:rPr>
          <w:rFonts w:ascii="Times New Roman" w:hAnsi="Times New Roman" w:cs="Times New Roman"/>
          <w:noProof/>
          <w:sz w:val="24"/>
          <w:szCs w:val="24"/>
        </w:rPr>
        <w:t>I know many</w:t>
      </w:r>
      <w:r w:rsidR="00DD6FC2">
        <w:rPr>
          <w:rFonts w:ascii="Times New Roman" w:hAnsi="Times New Roman" w:cs="Times New Roman"/>
          <w:noProof/>
          <w:sz w:val="24"/>
          <w:szCs w:val="24"/>
        </w:rPr>
        <w:t xml:space="preserve"> people</w:t>
      </w:r>
      <w:r w:rsidR="00905FA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82583">
        <w:rPr>
          <w:rFonts w:ascii="Times New Roman" w:hAnsi="Times New Roman" w:cs="Times New Roman"/>
          <w:noProof/>
          <w:sz w:val="24"/>
          <w:szCs w:val="24"/>
        </w:rPr>
        <w:t>struggle with feelings of loneliness or</w:t>
      </w:r>
      <w:r w:rsidR="00AA00C7">
        <w:rPr>
          <w:rFonts w:ascii="Times New Roman" w:hAnsi="Times New Roman" w:cs="Times New Roman"/>
          <w:noProof/>
          <w:sz w:val="24"/>
          <w:szCs w:val="24"/>
        </w:rPr>
        <w:t xml:space="preserve"> abandon</w:t>
      </w:r>
      <w:r w:rsidR="00B82583">
        <w:rPr>
          <w:rFonts w:ascii="Times New Roman" w:hAnsi="Times New Roman" w:cs="Times New Roman"/>
          <w:noProof/>
          <w:sz w:val="24"/>
          <w:szCs w:val="24"/>
        </w:rPr>
        <w:t>ment</w:t>
      </w:r>
      <w:r w:rsidR="0077788C">
        <w:rPr>
          <w:rFonts w:ascii="Times New Roman" w:hAnsi="Times New Roman" w:cs="Times New Roman"/>
          <w:noProof/>
          <w:sz w:val="24"/>
          <w:szCs w:val="24"/>
        </w:rPr>
        <w:t xml:space="preserve"> at some point in their lives</w:t>
      </w:r>
      <w:r w:rsidR="00AA00C7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77788C">
        <w:rPr>
          <w:rFonts w:ascii="Times New Roman" w:hAnsi="Times New Roman" w:cs="Times New Roman"/>
          <w:sz w:val="24"/>
          <w:szCs w:val="24"/>
        </w:rPr>
        <w:t xml:space="preserve">They have felt the heavyweight of loneliness through the loss of people </w:t>
      </w:r>
      <w:r>
        <w:rPr>
          <w:rFonts w:ascii="Times New Roman" w:hAnsi="Times New Roman" w:cs="Times New Roman"/>
          <w:sz w:val="24"/>
          <w:szCs w:val="24"/>
        </w:rPr>
        <w:t>they</w:t>
      </w:r>
      <w:r w:rsidR="0077788C">
        <w:rPr>
          <w:rFonts w:ascii="Times New Roman" w:hAnsi="Times New Roman" w:cs="Times New Roman"/>
          <w:sz w:val="24"/>
          <w:szCs w:val="24"/>
        </w:rPr>
        <w:t xml:space="preserve"> lov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="0077788C">
        <w:rPr>
          <w:rFonts w:ascii="Times New Roman" w:hAnsi="Times New Roman" w:cs="Times New Roman"/>
          <w:sz w:val="24"/>
          <w:szCs w:val="24"/>
        </w:rPr>
        <w:t>missed opportunities in life</w:t>
      </w:r>
      <w:r>
        <w:rPr>
          <w:rFonts w:ascii="Times New Roman" w:hAnsi="Times New Roman" w:cs="Times New Roman"/>
          <w:sz w:val="24"/>
          <w:szCs w:val="24"/>
        </w:rPr>
        <w:t xml:space="preserve"> or because they did not l</w:t>
      </w:r>
      <w:r w:rsidR="004D041E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ve up to what was expected from them and feel ashamed. T</w:t>
      </w:r>
      <w:r w:rsidR="0077788C">
        <w:rPr>
          <w:rFonts w:ascii="Times New Roman" w:hAnsi="Times New Roman" w:cs="Times New Roman"/>
          <w:sz w:val="24"/>
          <w:szCs w:val="24"/>
        </w:rPr>
        <w:t>hese experiences</w:t>
      </w:r>
      <w:r w:rsidR="00347DE4">
        <w:rPr>
          <w:rFonts w:ascii="Times New Roman" w:hAnsi="Times New Roman" w:cs="Times New Roman"/>
          <w:sz w:val="24"/>
          <w:szCs w:val="24"/>
        </w:rPr>
        <w:t xml:space="preserve"> set on us as</w:t>
      </w:r>
      <w:r w:rsidR="00DD6FC2">
        <w:rPr>
          <w:rFonts w:ascii="Times New Roman" w:hAnsi="Times New Roman" w:cs="Times New Roman"/>
          <w:sz w:val="24"/>
          <w:szCs w:val="24"/>
        </w:rPr>
        <w:t xml:space="preserve"> </w:t>
      </w:r>
      <w:r w:rsidR="00EB0B0E">
        <w:rPr>
          <w:rFonts w:ascii="Times New Roman" w:hAnsi="Times New Roman" w:cs="Times New Roman"/>
          <w:sz w:val="24"/>
          <w:szCs w:val="24"/>
        </w:rPr>
        <w:t xml:space="preserve">a </w:t>
      </w:r>
      <w:r w:rsidR="00DD6FC2" w:rsidRPr="00EB0B0E">
        <w:rPr>
          <w:rFonts w:ascii="Times New Roman" w:hAnsi="Times New Roman" w:cs="Times New Roman"/>
          <w:noProof/>
          <w:sz w:val="24"/>
          <w:szCs w:val="24"/>
        </w:rPr>
        <w:t>heavy</w:t>
      </w:r>
      <w:r w:rsidR="00DD6FC2">
        <w:rPr>
          <w:rFonts w:ascii="Times New Roman" w:hAnsi="Times New Roman" w:cs="Times New Roman"/>
          <w:sz w:val="24"/>
          <w:szCs w:val="24"/>
        </w:rPr>
        <w:t xml:space="preserve"> burde</w:t>
      </w:r>
      <w:r w:rsidR="00E665DD">
        <w:rPr>
          <w:rFonts w:ascii="Times New Roman" w:hAnsi="Times New Roman" w:cs="Times New Roman"/>
          <w:sz w:val="24"/>
          <w:szCs w:val="24"/>
        </w:rPr>
        <w:t xml:space="preserve">n and make us wonder if God </w:t>
      </w:r>
      <w:r w:rsidR="00E665DD" w:rsidRPr="00EB0B0E">
        <w:rPr>
          <w:rFonts w:ascii="Times New Roman" w:hAnsi="Times New Roman" w:cs="Times New Roman"/>
          <w:noProof/>
          <w:sz w:val="24"/>
          <w:szCs w:val="24"/>
        </w:rPr>
        <w:t>cares</w:t>
      </w:r>
      <w:r w:rsidR="00EB0B0E">
        <w:rPr>
          <w:rFonts w:ascii="Times New Roman" w:hAnsi="Times New Roman" w:cs="Times New Roman"/>
          <w:noProof/>
          <w:sz w:val="24"/>
          <w:szCs w:val="24"/>
        </w:rPr>
        <w:t xml:space="preserve"> about</w:t>
      </w:r>
      <w:r w:rsidR="00EB0B0E">
        <w:rPr>
          <w:rFonts w:ascii="Times New Roman" w:hAnsi="Times New Roman" w:cs="Times New Roman"/>
          <w:sz w:val="24"/>
          <w:szCs w:val="24"/>
        </w:rPr>
        <w:t xml:space="preserve"> our lives</w:t>
      </w:r>
      <w:r w:rsidR="00E665DD">
        <w:rPr>
          <w:rFonts w:ascii="Times New Roman" w:hAnsi="Times New Roman" w:cs="Times New Roman"/>
          <w:sz w:val="24"/>
          <w:szCs w:val="24"/>
        </w:rPr>
        <w:t xml:space="preserve"> or if God is with us at al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D041E">
        <w:rPr>
          <w:rFonts w:ascii="Times New Roman" w:hAnsi="Times New Roman" w:cs="Times New Roman"/>
          <w:sz w:val="24"/>
          <w:szCs w:val="24"/>
        </w:rPr>
        <w:t>And when we begin to question if God wants us or even if God is real,</w:t>
      </w:r>
      <w:r w:rsidR="00FB744B">
        <w:rPr>
          <w:rFonts w:ascii="Times New Roman" w:hAnsi="Times New Roman" w:cs="Times New Roman"/>
          <w:sz w:val="24"/>
          <w:szCs w:val="24"/>
        </w:rPr>
        <w:t xml:space="preserve"> </w:t>
      </w:r>
      <w:r w:rsidR="004D041E">
        <w:rPr>
          <w:rFonts w:ascii="Times New Roman" w:hAnsi="Times New Roman" w:cs="Times New Roman"/>
          <w:sz w:val="24"/>
          <w:szCs w:val="24"/>
        </w:rPr>
        <w:t xml:space="preserve">that is when </w:t>
      </w:r>
      <w:r w:rsidR="00FB744B">
        <w:rPr>
          <w:rFonts w:ascii="Times New Roman" w:hAnsi="Times New Roman" w:cs="Times New Roman"/>
          <w:sz w:val="24"/>
          <w:szCs w:val="24"/>
        </w:rPr>
        <w:t xml:space="preserve">we learn what </w:t>
      </w:r>
      <w:r w:rsidR="004D041E">
        <w:rPr>
          <w:rFonts w:ascii="Times New Roman" w:hAnsi="Times New Roman" w:cs="Times New Roman"/>
          <w:sz w:val="24"/>
          <w:szCs w:val="24"/>
        </w:rPr>
        <w:t>actual</w:t>
      </w:r>
      <w:r w:rsidR="00FB744B">
        <w:rPr>
          <w:rFonts w:ascii="Times New Roman" w:hAnsi="Times New Roman" w:cs="Times New Roman"/>
          <w:sz w:val="24"/>
          <w:szCs w:val="24"/>
        </w:rPr>
        <w:t xml:space="preserve"> fear is.</w:t>
      </w:r>
    </w:p>
    <w:p w14:paraId="34F62199" w14:textId="5CE27030" w:rsidR="00AA00C7" w:rsidRDefault="00AA00C7" w:rsidP="00AD6D6A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uch times of loneliness</w:t>
      </w:r>
      <w:r w:rsidR="00FB744B">
        <w:rPr>
          <w:rFonts w:ascii="Times New Roman" w:hAnsi="Times New Roman" w:cs="Times New Roman"/>
          <w:sz w:val="24"/>
          <w:szCs w:val="24"/>
        </w:rPr>
        <w:t xml:space="preserve">, </w:t>
      </w:r>
      <w:r w:rsidR="00593F90">
        <w:rPr>
          <w:rFonts w:ascii="Times New Roman" w:hAnsi="Times New Roman" w:cs="Times New Roman"/>
          <w:sz w:val="24"/>
          <w:szCs w:val="24"/>
        </w:rPr>
        <w:t>shame</w:t>
      </w:r>
      <w:r w:rsidR="00FB744B">
        <w:rPr>
          <w:rFonts w:ascii="Times New Roman" w:hAnsi="Times New Roman" w:cs="Times New Roman"/>
          <w:sz w:val="24"/>
          <w:szCs w:val="24"/>
        </w:rPr>
        <w:t>, or fear</w:t>
      </w:r>
      <w:r w:rsidR="004D04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en we are confused, tempted, hurting, or discouraged, </w:t>
      </w:r>
      <w:r w:rsidR="00593F90">
        <w:rPr>
          <w:rFonts w:ascii="Times New Roman" w:hAnsi="Times New Roman" w:cs="Times New Roman"/>
          <w:sz w:val="24"/>
          <w:szCs w:val="24"/>
        </w:rPr>
        <w:t>there is one thing that is unwavering: the presence of God.</w:t>
      </w:r>
      <w:r w:rsidR="009E7536">
        <w:rPr>
          <w:rFonts w:ascii="Times New Roman" w:hAnsi="Times New Roman" w:cs="Times New Roman"/>
          <w:sz w:val="24"/>
          <w:szCs w:val="24"/>
        </w:rPr>
        <w:t xml:space="preserve"> </w:t>
      </w:r>
      <w:r w:rsidR="00593F90">
        <w:rPr>
          <w:rFonts w:ascii="Times New Roman" w:hAnsi="Times New Roman" w:cs="Times New Roman"/>
          <w:sz w:val="24"/>
          <w:szCs w:val="24"/>
        </w:rPr>
        <w:t xml:space="preserve">I mean, would it make sense if God would only want to be with us when we are healthy and successful? </w:t>
      </w:r>
      <w:r w:rsidR="004D041E">
        <w:rPr>
          <w:rFonts w:ascii="Times New Roman" w:hAnsi="Times New Roman" w:cs="Times New Roman"/>
          <w:sz w:val="24"/>
          <w:szCs w:val="24"/>
        </w:rPr>
        <w:t xml:space="preserve">Absolutely </w:t>
      </w:r>
      <w:proofErr w:type="gramStart"/>
      <w:r w:rsidR="004D041E">
        <w:rPr>
          <w:rFonts w:ascii="Times New Roman" w:hAnsi="Times New Roman" w:cs="Times New Roman"/>
          <w:sz w:val="24"/>
          <w:szCs w:val="24"/>
        </w:rPr>
        <w:t>not;</w:t>
      </w:r>
      <w:proofErr w:type="gramEnd"/>
      <w:r w:rsidR="004D041E">
        <w:rPr>
          <w:rFonts w:ascii="Times New Roman" w:hAnsi="Times New Roman" w:cs="Times New Roman"/>
          <w:sz w:val="24"/>
          <w:szCs w:val="24"/>
        </w:rPr>
        <w:t xml:space="preserve"> t</w:t>
      </w:r>
      <w:r w:rsidR="00FB744B">
        <w:rPr>
          <w:rFonts w:ascii="Times New Roman" w:hAnsi="Times New Roman" w:cs="Times New Roman"/>
          <w:sz w:val="24"/>
          <w:szCs w:val="24"/>
        </w:rPr>
        <w:t>hat will not reflect at all everything Jesus did and said.</w:t>
      </w:r>
    </w:p>
    <w:p w14:paraId="1A4500DF" w14:textId="17CB89D4" w:rsidR="00593F90" w:rsidRDefault="00593F90" w:rsidP="00593F9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David was a person that loved God and was faithful—most of the time. He experienced guilt, persecution, betrayal, </w:t>
      </w:r>
      <w:r w:rsidR="00FB744B">
        <w:rPr>
          <w:rFonts w:ascii="Times New Roman" w:hAnsi="Times New Roman" w:cs="Times New Roman"/>
          <w:sz w:val="24"/>
          <w:szCs w:val="24"/>
        </w:rPr>
        <w:t xml:space="preserve">and </w:t>
      </w:r>
      <w:r w:rsidR="004D041E">
        <w:rPr>
          <w:rFonts w:ascii="Times New Roman" w:hAnsi="Times New Roman" w:cs="Times New Roman"/>
          <w:sz w:val="24"/>
          <w:szCs w:val="24"/>
        </w:rPr>
        <w:t>intense</w:t>
      </w:r>
      <w:r w:rsidR="00FB744B">
        <w:rPr>
          <w:rFonts w:ascii="Times New Roman" w:hAnsi="Times New Roman" w:cs="Times New Roman"/>
          <w:sz w:val="24"/>
          <w:szCs w:val="24"/>
        </w:rPr>
        <w:t xml:space="preserve"> fears</w:t>
      </w:r>
      <w:r>
        <w:rPr>
          <w:rFonts w:ascii="Times New Roman" w:hAnsi="Times New Roman" w:cs="Times New Roman"/>
          <w:sz w:val="24"/>
          <w:szCs w:val="24"/>
        </w:rPr>
        <w:t xml:space="preserve">. At one point, he felt so </w:t>
      </w:r>
      <w:r w:rsidR="00FB744B">
        <w:rPr>
          <w:rFonts w:ascii="Times New Roman" w:hAnsi="Times New Roman" w:cs="Times New Roman"/>
          <w:sz w:val="24"/>
          <w:szCs w:val="24"/>
        </w:rPr>
        <w:t>unworthy</w:t>
      </w:r>
      <w:r>
        <w:rPr>
          <w:rFonts w:ascii="Times New Roman" w:hAnsi="Times New Roman" w:cs="Times New Roman"/>
          <w:sz w:val="24"/>
          <w:szCs w:val="24"/>
        </w:rPr>
        <w:t xml:space="preserve"> of himself that he was not sure whether God would want him anymore. But it was then that he realized the magnitude of God’s love for him. In Psalms 139: 7 he said,</w:t>
      </w:r>
    </w:p>
    <w:p w14:paraId="712AF2B6" w14:textId="77777777" w:rsidR="00593F90" w:rsidRDefault="00593F90" w:rsidP="00593F90">
      <w:pPr>
        <w:spacing w:line="240" w:lineRule="auto"/>
        <w:ind w:left="720"/>
        <w:rPr>
          <w:rFonts w:ascii="Times New Roman" w:hAnsi="Times New Roman" w:cs="Times New Roman"/>
          <w:noProof/>
          <w:sz w:val="24"/>
          <w:szCs w:val="24"/>
        </w:rPr>
      </w:pPr>
      <w:r w:rsidRPr="00593F90">
        <w:rPr>
          <w:rFonts w:ascii="Times New Roman" w:hAnsi="Times New Roman" w:cs="Times New Roman"/>
          <w:noProof/>
          <w:sz w:val="24"/>
          <w:szCs w:val="24"/>
          <w:highlight w:val="yellow"/>
        </w:rPr>
        <w:t>“Where can I go from your spirit? Or where can I flee from your presence?... I come to the end</w:t>
      </w:r>
      <w:r w:rsidRPr="00593F90">
        <w:rPr>
          <w:rFonts w:ascii="Times New Roman" w:hAnsi="Times New Roman" w:cs="Times New Roman"/>
          <w:sz w:val="24"/>
          <w:szCs w:val="24"/>
          <w:highlight w:val="yellow"/>
        </w:rPr>
        <w:t xml:space="preserve"> [and] I am still with you.”</w:t>
      </w:r>
    </w:p>
    <w:p w14:paraId="4633E187" w14:textId="673D9F88" w:rsidR="00593F90" w:rsidRDefault="00FB744B" w:rsidP="00593F9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4D041E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 xml:space="preserve">read this whole chapter, you will see that </w:t>
      </w:r>
      <w:r w:rsidR="004D041E">
        <w:rPr>
          <w:rFonts w:ascii="Times New Roman" w:hAnsi="Times New Roman" w:cs="Times New Roman"/>
          <w:sz w:val="24"/>
          <w:szCs w:val="24"/>
        </w:rPr>
        <w:t>k</w:t>
      </w:r>
      <w:r w:rsidR="00593F90">
        <w:rPr>
          <w:rFonts w:ascii="Times New Roman" w:hAnsi="Times New Roman" w:cs="Times New Roman"/>
          <w:sz w:val="24"/>
          <w:szCs w:val="24"/>
        </w:rPr>
        <w:t xml:space="preserve">ing David </w:t>
      </w:r>
      <w:r w:rsidR="004D041E">
        <w:rPr>
          <w:rFonts w:ascii="Times New Roman" w:hAnsi="Times New Roman" w:cs="Times New Roman"/>
          <w:sz w:val="24"/>
          <w:szCs w:val="24"/>
        </w:rPr>
        <w:t>wa</w:t>
      </w:r>
      <w:r w:rsidR="00593F90">
        <w:rPr>
          <w:rFonts w:ascii="Times New Roman" w:hAnsi="Times New Roman" w:cs="Times New Roman"/>
          <w:sz w:val="24"/>
          <w:szCs w:val="24"/>
        </w:rPr>
        <w:t xml:space="preserve">s reflecting about a place and time where he may find himself truly alone, yet there is none. And, he says: I come to the end of everything I can </w:t>
      </w:r>
      <w:r w:rsidR="00593F90" w:rsidRPr="003467A3">
        <w:rPr>
          <w:rFonts w:ascii="Times New Roman" w:hAnsi="Times New Roman" w:cs="Times New Roman"/>
          <w:noProof/>
          <w:sz w:val="24"/>
          <w:szCs w:val="24"/>
        </w:rPr>
        <w:t>possibl</w:t>
      </w:r>
      <w:r w:rsidR="00593F90">
        <w:rPr>
          <w:rFonts w:ascii="Times New Roman" w:hAnsi="Times New Roman" w:cs="Times New Roman"/>
          <w:noProof/>
          <w:sz w:val="24"/>
          <w:szCs w:val="24"/>
        </w:rPr>
        <w:t>y</w:t>
      </w:r>
      <w:r w:rsidR="00593F90">
        <w:rPr>
          <w:rFonts w:ascii="Times New Roman" w:hAnsi="Times New Roman" w:cs="Times New Roman"/>
          <w:sz w:val="24"/>
          <w:szCs w:val="24"/>
        </w:rPr>
        <w:t xml:space="preserve"> think of, and I am still with you.</w:t>
      </w:r>
    </w:p>
    <w:p w14:paraId="316665E5" w14:textId="77777777" w:rsidR="004D041E" w:rsidRDefault="00593F90" w:rsidP="004D041E">
      <w:pPr>
        <w:spacing w:line="24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 know we don’t always feel God’s presence or are hopeful about our future. I know we carry heavy concerns, doubts, and even anger for not being able to have things go the way we want to or hope for. </w:t>
      </w:r>
      <w:r w:rsidR="004D041E">
        <w:rPr>
          <w:rFonts w:ascii="Times New Roman" w:hAnsi="Times New Roman" w:cs="Times New Roman"/>
          <w:noProof/>
          <w:sz w:val="24"/>
          <w:szCs w:val="24"/>
        </w:rPr>
        <w:t xml:space="preserve">But, that does not change who God is and what God does for us. That is the </w:t>
      </w:r>
      <w:r>
        <w:rPr>
          <w:rFonts w:ascii="Times New Roman" w:hAnsi="Times New Roman" w:cs="Times New Roman"/>
          <w:noProof/>
          <w:sz w:val="24"/>
          <w:szCs w:val="24"/>
        </w:rPr>
        <w:t>meaning</w:t>
      </w:r>
      <w:r w:rsidR="004D041E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hristmas</w:t>
      </w:r>
      <w:r w:rsidR="004D041E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>
        <w:rPr>
          <w:rFonts w:ascii="Times New Roman" w:hAnsi="Times New Roman" w:cs="Times New Roman"/>
          <w:noProof/>
          <w:sz w:val="24"/>
          <w:szCs w:val="24"/>
        </w:rPr>
        <w:t>God is always with us, wants to</w:t>
      </w:r>
      <w:r w:rsidR="00FB744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be with us, and has chosen to be with us no matter what. </w:t>
      </w:r>
    </w:p>
    <w:p w14:paraId="27F06D06" w14:textId="671C6296" w:rsidR="00593F90" w:rsidRDefault="004D041E" w:rsidP="004D041E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Remember t</w:t>
      </w:r>
      <w:r w:rsidR="00FB744B">
        <w:rPr>
          <w:rFonts w:ascii="Times New Roman" w:hAnsi="Times New Roman" w:cs="Times New Roman"/>
          <w:noProof/>
          <w:sz w:val="24"/>
          <w:szCs w:val="24"/>
        </w:rPr>
        <w:t>he message of the angels to the shepherds on the fields</w:t>
      </w:r>
      <w:r>
        <w:rPr>
          <w:rFonts w:ascii="Times New Roman" w:hAnsi="Times New Roman" w:cs="Times New Roman"/>
          <w:noProof/>
          <w:sz w:val="24"/>
          <w:szCs w:val="24"/>
        </w:rPr>
        <w:t>? They said,</w:t>
      </w:r>
      <w:r w:rsidR="00FB744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4385CA33" w14:textId="091BFB31" w:rsidR="00FB744B" w:rsidRPr="00FB744B" w:rsidRDefault="00FB744B" w:rsidP="00FB744B">
      <w:pPr>
        <w:spacing w:line="240" w:lineRule="auto"/>
        <w:ind w:left="720"/>
        <w:rPr>
          <w:rFonts w:ascii="Times New Roman" w:hAnsi="Times New Roman" w:cs="Times New Roman"/>
          <w:noProof/>
          <w:sz w:val="24"/>
          <w:szCs w:val="24"/>
        </w:rPr>
      </w:pPr>
      <w:r w:rsidRPr="00FB744B">
        <w:rPr>
          <w:rFonts w:ascii="Times New Roman" w:hAnsi="Times New Roman" w:cs="Times New Roman"/>
          <w:sz w:val="24"/>
          <w:szCs w:val="24"/>
          <w:highlight w:val="yellow"/>
        </w:rPr>
        <w:t>“Do not be afraid; I am bringing you good news of great joy for all the people: to you is born this day in the city of David a Savior, who is the Messiah, the Lord. </w:t>
      </w:r>
    </w:p>
    <w:p w14:paraId="5C3E7508" w14:textId="77777777" w:rsidR="004D041E" w:rsidRDefault="00FB744B" w:rsidP="00FB744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the message for us tonight</w:t>
      </w:r>
      <w:r w:rsidR="004D041E">
        <w:rPr>
          <w:rFonts w:ascii="Times New Roman" w:hAnsi="Times New Roman" w:cs="Times New Roman"/>
          <w:sz w:val="24"/>
          <w:szCs w:val="24"/>
        </w:rPr>
        <w:t>, too</w:t>
      </w:r>
      <w:r>
        <w:rPr>
          <w:rFonts w:ascii="Times New Roman" w:hAnsi="Times New Roman" w:cs="Times New Roman"/>
          <w:sz w:val="24"/>
          <w:szCs w:val="24"/>
        </w:rPr>
        <w:t xml:space="preserve">: do not be afraid, ashamed, </w:t>
      </w:r>
      <w:r w:rsidR="004D041E"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sz w:val="24"/>
          <w:szCs w:val="24"/>
        </w:rPr>
        <w:t>discouraged anymore</w:t>
      </w:r>
      <w:r w:rsidR="004D041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od came because of you; you and all of us here are the reason for this “good news of great joy!” </w:t>
      </w:r>
    </w:p>
    <w:p w14:paraId="7A89BAAC" w14:textId="4803FE45" w:rsidR="00593F90" w:rsidRDefault="00FB744B" w:rsidP="004D041E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 i</w:t>
      </w:r>
      <w:r w:rsidR="00593F90">
        <w:rPr>
          <w:rFonts w:ascii="Times New Roman" w:hAnsi="Times New Roman" w:cs="Times New Roman"/>
          <w:sz w:val="24"/>
          <w:szCs w:val="24"/>
        </w:rPr>
        <w:t xml:space="preserve">f anything can be said about God, it is not: “why have you abandon us,” but “why do you keep insisting </w:t>
      </w:r>
      <w:r w:rsidR="00593F90">
        <w:rPr>
          <w:rFonts w:ascii="Times New Roman" w:hAnsi="Times New Roman" w:cs="Times New Roman"/>
          <w:noProof/>
          <w:sz w:val="24"/>
          <w:szCs w:val="24"/>
        </w:rPr>
        <w:t>o</w:t>
      </w:r>
      <w:r w:rsidR="00593F90" w:rsidRPr="00490B74">
        <w:rPr>
          <w:rFonts w:ascii="Times New Roman" w:hAnsi="Times New Roman" w:cs="Times New Roman"/>
          <w:noProof/>
          <w:sz w:val="24"/>
          <w:szCs w:val="24"/>
        </w:rPr>
        <w:t>n</w:t>
      </w:r>
      <w:r w:rsidR="00593F90">
        <w:rPr>
          <w:rFonts w:ascii="Times New Roman" w:hAnsi="Times New Roman" w:cs="Times New Roman"/>
          <w:sz w:val="24"/>
          <w:szCs w:val="24"/>
        </w:rPr>
        <w:t xml:space="preserve"> being with us?” </w:t>
      </w:r>
      <w:r w:rsidR="00AA00C7">
        <w:rPr>
          <w:rFonts w:ascii="Times New Roman" w:hAnsi="Times New Roman" w:cs="Times New Roman"/>
          <w:sz w:val="24"/>
          <w:szCs w:val="24"/>
        </w:rPr>
        <w:t xml:space="preserve">The God we believe in has chosen to be present in </w:t>
      </w:r>
      <w:proofErr w:type="gramStart"/>
      <w:r w:rsidR="00AA00C7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AA00C7">
        <w:rPr>
          <w:rFonts w:ascii="Times New Roman" w:hAnsi="Times New Roman" w:cs="Times New Roman"/>
          <w:sz w:val="24"/>
          <w:szCs w:val="24"/>
        </w:rPr>
        <w:t xml:space="preserve"> our pains and needs</w:t>
      </w:r>
      <w:r w:rsidR="00593F90">
        <w:rPr>
          <w:rFonts w:ascii="Times New Roman" w:hAnsi="Times New Roman" w:cs="Times New Roman"/>
          <w:sz w:val="24"/>
          <w:szCs w:val="24"/>
        </w:rPr>
        <w:t>, in our hopes and dreams</w:t>
      </w:r>
      <w:r w:rsidR="00AA00C7">
        <w:rPr>
          <w:rFonts w:ascii="Times New Roman" w:hAnsi="Times New Roman" w:cs="Times New Roman"/>
          <w:sz w:val="24"/>
          <w:szCs w:val="24"/>
        </w:rPr>
        <w:t>. Our God joins us in our brokenness</w:t>
      </w:r>
      <w:r w:rsidR="00593F90">
        <w:rPr>
          <w:rFonts w:ascii="Times New Roman" w:hAnsi="Times New Roman" w:cs="Times New Roman"/>
          <w:sz w:val="24"/>
          <w:szCs w:val="24"/>
        </w:rPr>
        <w:t xml:space="preserve"> and in our happiness</w:t>
      </w:r>
      <w:r w:rsidR="00AA00C7">
        <w:rPr>
          <w:rFonts w:ascii="Times New Roman" w:hAnsi="Times New Roman" w:cs="Times New Roman"/>
          <w:sz w:val="24"/>
          <w:szCs w:val="24"/>
        </w:rPr>
        <w:t xml:space="preserve">. Our God </w:t>
      </w:r>
      <w:r w:rsidR="00593F90">
        <w:rPr>
          <w:rFonts w:ascii="Times New Roman" w:hAnsi="Times New Roman" w:cs="Times New Roman"/>
          <w:sz w:val="24"/>
          <w:szCs w:val="24"/>
        </w:rPr>
        <w:t>knows us as we are, without any facades or pretentiousness and wants to be with us regardless.</w:t>
      </w:r>
    </w:p>
    <w:p w14:paraId="0F655200" w14:textId="021E9AF3" w:rsidR="00DA7CB8" w:rsidRPr="00AA00C7" w:rsidRDefault="00593F90" w:rsidP="00593F90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night</w:t>
      </w:r>
      <w:r w:rsidR="00FB744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elebrate the birth of the Son of God, Emmanuel, God with us forever, let us know that w</w:t>
      </w:r>
      <w:r w:rsidRPr="006E6436">
        <w:rPr>
          <w:rFonts w:ascii="Times New Roman" w:hAnsi="Times New Roman" w:cs="Times New Roman"/>
          <w:sz w:val="24"/>
          <w:szCs w:val="24"/>
        </w:rPr>
        <w:t>hen we are confused, God’s presence will guide us</w:t>
      </w:r>
      <w:r>
        <w:rPr>
          <w:rFonts w:ascii="Times New Roman" w:hAnsi="Times New Roman" w:cs="Times New Roman"/>
          <w:sz w:val="24"/>
          <w:szCs w:val="24"/>
        </w:rPr>
        <w:t>; w</w:t>
      </w:r>
      <w:r w:rsidRPr="006E6436">
        <w:rPr>
          <w:rFonts w:ascii="Times New Roman" w:hAnsi="Times New Roman" w:cs="Times New Roman"/>
          <w:sz w:val="24"/>
          <w:szCs w:val="24"/>
        </w:rPr>
        <w:t>hen we are afraid, God’s presence will protect us</w:t>
      </w:r>
      <w:r>
        <w:rPr>
          <w:rFonts w:ascii="Times New Roman" w:hAnsi="Times New Roman" w:cs="Times New Roman"/>
          <w:sz w:val="24"/>
          <w:szCs w:val="24"/>
        </w:rPr>
        <w:t>; w</w:t>
      </w:r>
      <w:r w:rsidRPr="006E6436">
        <w:rPr>
          <w:rFonts w:ascii="Times New Roman" w:hAnsi="Times New Roman" w:cs="Times New Roman"/>
          <w:sz w:val="24"/>
          <w:szCs w:val="24"/>
        </w:rPr>
        <w:t>hen we are tempted, God’s presence will help us resist</w:t>
      </w:r>
      <w:r>
        <w:rPr>
          <w:rFonts w:ascii="Times New Roman" w:hAnsi="Times New Roman" w:cs="Times New Roman"/>
          <w:sz w:val="24"/>
          <w:szCs w:val="24"/>
        </w:rPr>
        <w:t>; w</w:t>
      </w:r>
      <w:r w:rsidRPr="006E6436">
        <w:rPr>
          <w:rFonts w:ascii="Times New Roman" w:hAnsi="Times New Roman" w:cs="Times New Roman"/>
          <w:sz w:val="24"/>
          <w:szCs w:val="24"/>
        </w:rPr>
        <w:t>hen we are hurting, God’s presence will comfort us</w:t>
      </w:r>
      <w:r>
        <w:rPr>
          <w:rFonts w:ascii="Times New Roman" w:hAnsi="Times New Roman" w:cs="Times New Roman"/>
          <w:sz w:val="24"/>
          <w:szCs w:val="24"/>
        </w:rPr>
        <w:t>; w</w:t>
      </w:r>
      <w:r w:rsidRPr="006E6436">
        <w:rPr>
          <w:rFonts w:ascii="Times New Roman" w:hAnsi="Times New Roman" w:cs="Times New Roman"/>
          <w:sz w:val="24"/>
          <w:szCs w:val="24"/>
        </w:rPr>
        <w:t>hen we are discouraged, God’s presence will encourage us</w:t>
      </w:r>
      <w:r>
        <w:rPr>
          <w:rFonts w:ascii="Times New Roman" w:hAnsi="Times New Roman" w:cs="Times New Roman"/>
          <w:sz w:val="24"/>
          <w:szCs w:val="24"/>
        </w:rPr>
        <w:t>; w</w:t>
      </w:r>
      <w:r w:rsidRPr="006E6436">
        <w:rPr>
          <w:rFonts w:ascii="Times New Roman" w:hAnsi="Times New Roman" w:cs="Times New Roman"/>
          <w:sz w:val="24"/>
          <w:szCs w:val="24"/>
        </w:rPr>
        <w:t>hen we are lonely, God’s presence will be our compan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1B24">
        <w:rPr>
          <w:rFonts w:ascii="Times New Roman" w:hAnsi="Times New Roman" w:cs="Times New Roman"/>
          <w:sz w:val="24"/>
          <w:szCs w:val="24"/>
        </w:rPr>
        <w:t>God sees us, walks with us, and cares for us no matter where we are.</w:t>
      </w:r>
      <w:r w:rsidR="004D041E">
        <w:rPr>
          <w:rFonts w:ascii="Times New Roman" w:hAnsi="Times New Roman" w:cs="Times New Roman"/>
          <w:sz w:val="24"/>
          <w:szCs w:val="24"/>
        </w:rPr>
        <w:t xml:space="preserve"> </w:t>
      </w:r>
      <w:r w:rsidR="00404C21">
        <w:rPr>
          <w:rFonts w:ascii="Times New Roman" w:hAnsi="Times New Roman" w:cs="Times New Roman"/>
          <w:sz w:val="24"/>
          <w:szCs w:val="24"/>
        </w:rPr>
        <w:t xml:space="preserve">He is here. </w:t>
      </w:r>
      <w:r w:rsidR="004D041E">
        <w:rPr>
          <w:rFonts w:ascii="Times New Roman" w:hAnsi="Times New Roman" w:cs="Times New Roman"/>
          <w:sz w:val="24"/>
          <w:szCs w:val="24"/>
        </w:rPr>
        <w:t>Amen.</w:t>
      </w:r>
    </w:p>
    <w:sectPr w:rsidR="00DA7CB8" w:rsidRPr="00AA00C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CD85B" w14:textId="77777777" w:rsidR="007102C6" w:rsidRDefault="007102C6" w:rsidP="003155EB">
      <w:pPr>
        <w:spacing w:after="0" w:line="240" w:lineRule="auto"/>
      </w:pPr>
      <w:r>
        <w:separator/>
      </w:r>
    </w:p>
  </w:endnote>
  <w:endnote w:type="continuationSeparator" w:id="0">
    <w:p w14:paraId="2F9BB971" w14:textId="77777777" w:rsidR="007102C6" w:rsidRDefault="007102C6" w:rsidP="00315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0D06F" w14:textId="77777777" w:rsidR="007102C6" w:rsidRDefault="007102C6" w:rsidP="003155EB">
      <w:pPr>
        <w:spacing w:after="0" w:line="240" w:lineRule="auto"/>
      </w:pPr>
      <w:r>
        <w:separator/>
      </w:r>
    </w:p>
  </w:footnote>
  <w:footnote w:type="continuationSeparator" w:id="0">
    <w:p w14:paraId="29C70A1F" w14:textId="77777777" w:rsidR="007102C6" w:rsidRDefault="007102C6" w:rsidP="00315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455C4" w14:textId="73BDF0B8" w:rsidR="00A93105" w:rsidRPr="003155EB" w:rsidRDefault="005A5EA6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He is Here</w:t>
    </w:r>
    <w:r w:rsidR="00A93105" w:rsidRPr="003155EB">
      <w:rPr>
        <w:rFonts w:ascii="Times New Roman" w:hAnsi="Times New Roman" w:cs="Times New Roman"/>
      </w:rPr>
      <w:tab/>
    </w:r>
    <w:r w:rsidR="00A93105" w:rsidRPr="003155EB">
      <w:rPr>
        <w:rFonts w:ascii="Times New Roman" w:hAnsi="Times New Roman" w:cs="Times New Roman"/>
      </w:rPr>
      <w:tab/>
      <w:t xml:space="preserve">Bazan </w:t>
    </w:r>
    <w:sdt>
      <w:sdtPr>
        <w:rPr>
          <w:rFonts w:ascii="Times New Roman" w:hAnsi="Times New Roman" w:cs="Times New Roman"/>
        </w:rPr>
        <w:id w:val="-2415754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93105" w:rsidRPr="003155EB">
          <w:rPr>
            <w:rFonts w:ascii="Times New Roman" w:hAnsi="Times New Roman" w:cs="Times New Roman"/>
          </w:rPr>
          <w:fldChar w:fldCharType="begin"/>
        </w:r>
        <w:r w:rsidR="00A93105" w:rsidRPr="003155EB">
          <w:rPr>
            <w:rFonts w:ascii="Times New Roman" w:hAnsi="Times New Roman" w:cs="Times New Roman"/>
          </w:rPr>
          <w:instrText xml:space="preserve"> PAGE   \* MERGEFORMAT </w:instrText>
        </w:r>
        <w:r w:rsidR="00A93105" w:rsidRPr="003155EB">
          <w:rPr>
            <w:rFonts w:ascii="Times New Roman" w:hAnsi="Times New Roman" w:cs="Times New Roman"/>
          </w:rPr>
          <w:fldChar w:fldCharType="separate"/>
        </w:r>
        <w:r w:rsidR="00A93105" w:rsidRPr="003155EB">
          <w:rPr>
            <w:rFonts w:ascii="Times New Roman" w:hAnsi="Times New Roman" w:cs="Times New Roman"/>
            <w:noProof/>
          </w:rPr>
          <w:t>2</w:t>
        </w:r>
        <w:r w:rsidR="00A93105" w:rsidRPr="003155EB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085ABB5C" w14:textId="77777777" w:rsidR="00A93105" w:rsidRPr="003155EB" w:rsidRDefault="00A93105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DEwNwPSZkYGlko6SsGpxcWZ+XkgBZa1AG5APsEsAAAA"/>
  </w:docVars>
  <w:rsids>
    <w:rsidRoot w:val="00B53FD7"/>
    <w:rsid w:val="000100F1"/>
    <w:rsid w:val="00026227"/>
    <w:rsid w:val="00026FF6"/>
    <w:rsid w:val="000624E3"/>
    <w:rsid w:val="00076A21"/>
    <w:rsid w:val="00085E4F"/>
    <w:rsid w:val="00093DD9"/>
    <w:rsid w:val="000E54E2"/>
    <w:rsid w:val="001069CB"/>
    <w:rsid w:val="00113F6C"/>
    <w:rsid w:val="001228F9"/>
    <w:rsid w:val="001241DA"/>
    <w:rsid w:val="00126762"/>
    <w:rsid w:val="00142126"/>
    <w:rsid w:val="00187C17"/>
    <w:rsid w:val="00190AEC"/>
    <w:rsid w:val="001A04E0"/>
    <w:rsid w:val="001C234A"/>
    <w:rsid w:val="001E79FE"/>
    <w:rsid w:val="00216BD7"/>
    <w:rsid w:val="00221753"/>
    <w:rsid w:val="002312D4"/>
    <w:rsid w:val="00241962"/>
    <w:rsid w:val="00257A4B"/>
    <w:rsid w:val="0027221E"/>
    <w:rsid w:val="0027252B"/>
    <w:rsid w:val="0027775C"/>
    <w:rsid w:val="0028310C"/>
    <w:rsid w:val="002B1B16"/>
    <w:rsid w:val="00304E2F"/>
    <w:rsid w:val="00306198"/>
    <w:rsid w:val="003155EB"/>
    <w:rsid w:val="003467A3"/>
    <w:rsid w:val="00347DE4"/>
    <w:rsid w:val="00364342"/>
    <w:rsid w:val="00376896"/>
    <w:rsid w:val="0038430F"/>
    <w:rsid w:val="003908C5"/>
    <w:rsid w:val="0039726A"/>
    <w:rsid w:val="003A19C4"/>
    <w:rsid w:val="003B73A9"/>
    <w:rsid w:val="003D32E6"/>
    <w:rsid w:val="003E5A6D"/>
    <w:rsid w:val="00404C21"/>
    <w:rsid w:val="004506CB"/>
    <w:rsid w:val="00476DE7"/>
    <w:rsid w:val="00482710"/>
    <w:rsid w:val="004949DA"/>
    <w:rsid w:val="004A45E0"/>
    <w:rsid w:val="004D041E"/>
    <w:rsid w:val="004F4E0C"/>
    <w:rsid w:val="004F691A"/>
    <w:rsid w:val="0054479E"/>
    <w:rsid w:val="00593F90"/>
    <w:rsid w:val="005948DD"/>
    <w:rsid w:val="005A5EA6"/>
    <w:rsid w:val="005A694B"/>
    <w:rsid w:val="005A7D07"/>
    <w:rsid w:val="005C34FE"/>
    <w:rsid w:val="005E189D"/>
    <w:rsid w:val="006317B1"/>
    <w:rsid w:val="00643F83"/>
    <w:rsid w:val="006745A9"/>
    <w:rsid w:val="006A379F"/>
    <w:rsid w:val="006D6491"/>
    <w:rsid w:val="006E6436"/>
    <w:rsid w:val="0070009C"/>
    <w:rsid w:val="00705D99"/>
    <w:rsid w:val="007102C6"/>
    <w:rsid w:val="0071278F"/>
    <w:rsid w:val="00717298"/>
    <w:rsid w:val="007455FF"/>
    <w:rsid w:val="00745DD2"/>
    <w:rsid w:val="007470DA"/>
    <w:rsid w:val="00765D40"/>
    <w:rsid w:val="00766E20"/>
    <w:rsid w:val="0077788C"/>
    <w:rsid w:val="0079261A"/>
    <w:rsid w:val="007F4193"/>
    <w:rsid w:val="008253F7"/>
    <w:rsid w:val="00826AF5"/>
    <w:rsid w:val="00827043"/>
    <w:rsid w:val="00827828"/>
    <w:rsid w:val="00853DF3"/>
    <w:rsid w:val="0088388F"/>
    <w:rsid w:val="00895E44"/>
    <w:rsid w:val="0089616C"/>
    <w:rsid w:val="008A0AF2"/>
    <w:rsid w:val="008A507C"/>
    <w:rsid w:val="008B34A4"/>
    <w:rsid w:val="008B671D"/>
    <w:rsid w:val="008C3B04"/>
    <w:rsid w:val="008D4CD9"/>
    <w:rsid w:val="008D6FA7"/>
    <w:rsid w:val="008E11DE"/>
    <w:rsid w:val="009008FB"/>
    <w:rsid w:val="00905FA1"/>
    <w:rsid w:val="00934AB9"/>
    <w:rsid w:val="00943467"/>
    <w:rsid w:val="009477C5"/>
    <w:rsid w:val="00983CCA"/>
    <w:rsid w:val="00990E6E"/>
    <w:rsid w:val="009A7C9F"/>
    <w:rsid w:val="009E1652"/>
    <w:rsid w:val="009E7536"/>
    <w:rsid w:val="00A23D74"/>
    <w:rsid w:val="00A33FD9"/>
    <w:rsid w:val="00A340DD"/>
    <w:rsid w:val="00A53FE0"/>
    <w:rsid w:val="00A67022"/>
    <w:rsid w:val="00A93105"/>
    <w:rsid w:val="00AA00C7"/>
    <w:rsid w:val="00AA6B95"/>
    <w:rsid w:val="00AD6D6A"/>
    <w:rsid w:val="00AE72CB"/>
    <w:rsid w:val="00B31A8E"/>
    <w:rsid w:val="00B378E5"/>
    <w:rsid w:val="00B509F6"/>
    <w:rsid w:val="00B53FD7"/>
    <w:rsid w:val="00B5498B"/>
    <w:rsid w:val="00B63C22"/>
    <w:rsid w:val="00B70A24"/>
    <w:rsid w:val="00B70F6F"/>
    <w:rsid w:val="00B82583"/>
    <w:rsid w:val="00B956A5"/>
    <w:rsid w:val="00B9797F"/>
    <w:rsid w:val="00BD780C"/>
    <w:rsid w:val="00BE0F7A"/>
    <w:rsid w:val="00C34935"/>
    <w:rsid w:val="00C50D46"/>
    <w:rsid w:val="00C91B1C"/>
    <w:rsid w:val="00CA1B7B"/>
    <w:rsid w:val="00CC395F"/>
    <w:rsid w:val="00CC6381"/>
    <w:rsid w:val="00CE7AF7"/>
    <w:rsid w:val="00CF13E1"/>
    <w:rsid w:val="00CF32E5"/>
    <w:rsid w:val="00D074A9"/>
    <w:rsid w:val="00D17DD4"/>
    <w:rsid w:val="00D357A5"/>
    <w:rsid w:val="00D61B24"/>
    <w:rsid w:val="00D7386A"/>
    <w:rsid w:val="00D7677B"/>
    <w:rsid w:val="00DA7CB8"/>
    <w:rsid w:val="00DC0A24"/>
    <w:rsid w:val="00DC46C2"/>
    <w:rsid w:val="00DC67CA"/>
    <w:rsid w:val="00DD6FC2"/>
    <w:rsid w:val="00DE355D"/>
    <w:rsid w:val="00DF2F6D"/>
    <w:rsid w:val="00E156B9"/>
    <w:rsid w:val="00E162B6"/>
    <w:rsid w:val="00E26339"/>
    <w:rsid w:val="00E41E3E"/>
    <w:rsid w:val="00E665DD"/>
    <w:rsid w:val="00E9416A"/>
    <w:rsid w:val="00E951E9"/>
    <w:rsid w:val="00EB0B0E"/>
    <w:rsid w:val="00ED0D04"/>
    <w:rsid w:val="00F12580"/>
    <w:rsid w:val="00F21FA4"/>
    <w:rsid w:val="00F95864"/>
    <w:rsid w:val="00FB744B"/>
    <w:rsid w:val="00FC1D74"/>
    <w:rsid w:val="00FC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5F507"/>
  <w15:chartTrackingRefBased/>
  <w15:docId w15:val="{E0FC908A-C329-4641-AA7D-F64048291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0C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79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A1B7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3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53FD7"/>
    <w:rPr>
      <w:i/>
      <w:iCs/>
    </w:rPr>
  </w:style>
  <w:style w:type="character" w:customStyle="1" w:styleId="ilad">
    <w:name w:val="il_ad"/>
    <w:basedOn w:val="DefaultParagraphFont"/>
    <w:rsid w:val="00B53FD7"/>
  </w:style>
  <w:style w:type="character" w:styleId="Strong">
    <w:name w:val="Strong"/>
    <w:basedOn w:val="DefaultParagraphFont"/>
    <w:uiPriority w:val="22"/>
    <w:qFormat/>
    <w:rsid w:val="00B53FD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A1B7B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bodytext">
    <w:name w:val="bodytext"/>
    <w:basedOn w:val="Normal"/>
    <w:rsid w:val="00CA1B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79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ext">
    <w:name w:val="text"/>
    <w:basedOn w:val="DefaultParagraphFont"/>
    <w:rsid w:val="007455FF"/>
  </w:style>
  <w:style w:type="character" w:styleId="Hyperlink">
    <w:name w:val="Hyperlink"/>
    <w:basedOn w:val="DefaultParagraphFont"/>
    <w:uiPriority w:val="99"/>
    <w:semiHidden/>
    <w:unhideWhenUsed/>
    <w:rsid w:val="007455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55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5EB"/>
  </w:style>
  <w:style w:type="paragraph" w:styleId="Footer">
    <w:name w:val="footer"/>
    <w:basedOn w:val="Normal"/>
    <w:link w:val="FooterChar"/>
    <w:uiPriority w:val="99"/>
    <w:unhideWhenUsed/>
    <w:rsid w:val="003155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5EB"/>
  </w:style>
  <w:style w:type="paragraph" w:styleId="BalloonText">
    <w:name w:val="Balloon Text"/>
    <w:basedOn w:val="Normal"/>
    <w:link w:val="BalloonTextChar"/>
    <w:uiPriority w:val="99"/>
    <w:semiHidden/>
    <w:unhideWhenUsed/>
    <w:rsid w:val="001241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1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0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Bazan</dc:creator>
  <cp:keywords/>
  <dc:description/>
  <cp:lastModifiedBy>Edgar Bazan</cp:lastModifiedBy>
  <cp:revision>8</cp:revision>
  <cp:lastPrinted>2018-11-29T02:23:00Z</cp:lastPrinted>
  <dcterms:created xsi:type="dcterms:W3CDTF">2021-12-21T13:46:00Z</dcterms:created>
  <dcterms:modified xsi:type="dcterms:W3CDTF">2021-12-21T14:44:00Z</dcterms:modified>
</cp:coreProperties>
</file>